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49" w:type="dxa"/>
        <w:tblInd w:w="108" w:type="dxa"/>
        <w:tblLook w:val="0000" w:firstRow="0" w:lastRow="0" w:firstColumn="0" w:lastColumn="0" w:noHBand="0" w:noVBand="0"/>
      </w:tblPr>
      <w:tblGrid>
        <w:gridCol w:w="5764"/>
        <w:gridCol w:w="3685"/>
      </w:tblGrid>
      <w:tr w:rsidR="005215C2" w:rsidTr="00C01A9F">
        <w:tblPrEx>
          <w:tblCellMar>
            <w:top w:w="0" w:type="dxa"/>
            <w:bottom w:w="0" w:type="dxa"/>
          </w:tblCellMar>
        </w:tblPrEx>
        <w:trPr>
          <w:trHeight w:val="378"/>
        </w:trPr>
        <w:tc>
          <w:tcPr>
            <w:tcW w:w="5764" w:type="dxa"/>
            <w:vMerge w:val="restart"/>
          </w:tcPr>
          <w:p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6D59B8" wp14:editId="0D17BCE4">
                  <wp:extent cx="842838" cy="84600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56" cy="860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:rsidR="005215C2" w:rsidRPr="00C5345E" w:rsidRDefault="005215C2" w:rsidP="00C01A9F">
            <w:pPr>
              <w:spacing w:after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andan Ra</w:t>
            </w:r>
            <w:r w:rsidRPr="00AA191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j</w:t>
            </w:r>
            <w:r w:rsidRPr="00F42B59"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</w:tc>
      </w:tr>
      <w:tr w:rsidR="005215C2" w:rsidTr="00C01A9F">
        <w:tblPrEx>
          <w:tblCellMar>
            <w:top w:w="0" w:type="dxa"/>
            <w:bottom w:w="0" w:type="dxa"/>
          </w:tblCellMar>
        </w:tblPrEx>
        <w:trPr>
          <w:trHeight w:val="342"/>
        </w:trPr>
        <w:tc>
          <w:tcPr>
            <w:tcW w:w="5764" w:type="dxa"/>
            <w:vMerge/>
          </w:tcPr>
          <w:p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ortfolio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:  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  </w:t>
            </w:r>
            <w:r w:rsidRPr="003523AE">
              <w:rPr>
                <w:rFonts w:ascii="Times New Roman" w:hAnsi="Times New Roman" w:cs="Times New Roman"/>
                <w:szCs w:val="24"/>
              </w:rPr>
              <w:t>nandanraj56.github.io</w:t>
            </w:r>
          </w:p>
        </w:tc>
      </w:tr>
      <w:tr w:rsidR="005215C2" w:rsidTr="00C01A9F">
        <w:tblPrEx>
          <w:tblCellMar>
            <w:top w:w="0" w:type="dxa"/>
            <w:bottom w:w="0" w:type="dxa"/>
          </w:tblCellMar>
        </w:tblPrEx>
        <w:trPr>
          <w:trHeight w:val="342"/>
        </w:trPr>
        <w:tc>
          <w:tcPr>
            <w:tcW w:w="5764" w:type="dxa"/>
            <w:vMerge/>
          </w:tcPr>
          <w:p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:rsidR="005215C2" w:rsidRPr="00C5345E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 w:rsidRPr="00BD686F">
              <w:rPr>
                <w:rFonts w:ascii="Times New Roman" w:hAnsi="Times New Roman" w:cs="Times New Roman"/>
                <w:szCs w:val="24"/>
              </w:rPr>
              <w:t>Email</w:t>
            </w:r>
            <w:r w:rsidRPr="003418AE">
              <w:rPr>
                <w:rFonts w:ascii="Times New Roman" w:hAnsi="Times New Roman" w:cs="Times New Roman"/>
                <w:szCs w:val="24"/>
              </w:rPr>
              <w:t>:     nandanraj56@gmail.com</w:t>
            </w:r>
          </w:p>
        </w:tc>
      </w:tr>
      <w:tr w:rsidR="005215C2" w:rsidTr="00C01A9F">
        <w:tblPrEx>
          <w:tblCellMar>
            <w:top w:w="0" w:type="dxa"/>
            <w:bottom w:w="0" w:type="dxa"/>
          </w:tblCellMar>
        </w:tblPrEx>
        <w:trPr>
          <w:trHeight w:val="387"/>
        </w:trPr>
        <w:tc>
          <w:tcPr>
            <w:tcW w:w="5764" w:type="dxa"/>
            <w:vMerge/>
          </w:tcPr>
          <w:p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:rsidR="005215C2" w:rsidRPr="00C5345E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ontact No.:     </w:t>
            </w:r>
            <w:r w:rsidRPr="003418AE">
              <w:rPr>
                <w:rFonts w:ascii="Times New Roman" w:hAnsi="Times New Roman" w:cs="Times New Roman"/>
                <w:szCs w:val="24"/>
              </w:rPr>
              <w:t>+91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9144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18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24</w:t>
            </w:r>
          </w:p>
        </w:tc>
      </w:tr>
    </w:tbl>
    <w:p w:rsidR="00ED7E68" w:rsidRPr="005215C2" w:rsidRDefault="00ED7E68" w:rsidP="005215C2">
      <w:pPr>
        <w:spacing w:after="0" w:line="240" w:lineRule="auto"/>
        <w:rPr>
          <w:rFonts w:ascii="Times New Roman" w:hAnsi="Times New Roman" w:cs="Times New Roman"/>
          <w:sz w:val="2"/>
          <w:szCs w:val="2"/>
          <w:u w:val="single"/>
        </w:rPr>
      </w:pPr>
    </w:p>
    <w:p w:rsidR="00B33460" w:rsidRDefault="002461F4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9" o:title="BD10290_"/>
          </v:shape>
        </w:pict>
      </w:r>
    </w:p>
    <w:p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Career </w:t>
      </w:r>
      <w:r w:rsidR="005215C2" w:rsidRPr="00A246A7">
        <w:rPr>
          <w:rFonts w:ascii="Times New Roman" w:hAnsi="Times New Roman" w:cs="Times New Roman"/>
          <w:b/>
          <w:sz w:val="28"/>
          <w:szCs w:val="28"/>
          <w:u w:val="single"/>
        </w:rPr>
        <w:t>Objective</w:t>
      </w:r>
      <w:r w:rsidR="005215C2">
        <w:rPr>
          <w:rFonts w:ascii="Times New Roman" w:hAnsi="Times New Roman" w:cs="Times New Roman"/>
          <w:b/>
          <w:sz w:val="28"/>
          <w:szCs w:val="28"/>
        </w:rPr>
        <w:t>: 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Sets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C299B" w:rsidTr="004A6544">
        <w:trPr>
          <w:trHeight w:val="404"/>
        </w:trPr>
        <w:tc>
          <w:tcPr>
            <w:tcW w:w="4050" w:type="dxa"/>
          </w:tcPr>
          <w:p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:rsidR="00BC299B" w:rsidRDefault="006718E6" w:rsidP="00A20DF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A20DF4">
              <w:rPr>
                <w:rFonts w:ascii="Times New Roman" w:hAnsi="Times New Roman" w:cs="Times New Roman"/>
                <w:sz w:val="24"/>
                <w:szCs w:val="24"/>
              </w:rPr>
              <w:t xml:space="preserve">JAVA (J2SE &amp; J2EE),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</w:t>
            </w:r>
          </w:p>
        </w:tc>
      </w:tr>
      <w:tr w:rsidR="00BC299B" w:rsidTr="004A6544">
        <w:trPr>
          <w:trHeight w:val="368"/>
        </w:trPr>
        <w:tc>
          <w:tcPr>
            <w:tcW w:w="4050" w:type="dxa"/>
          </w:tcPr>
          <w:p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06760C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06760C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Linu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Uni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:rsidTr="004A6544">
        <w:trPr>
          <w:trHeight w:val="341"/>
        </w:trPr>
        <w:tc>
          <w:tcPr>
            <w:tcW w:w="4050" w:type="dxa"/>
          </w:tcPr>
          <w:p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:rsidTr="004A6544">
        <w:trPr>
          <w:trHeight w:val="341"/>
        </w:trPr>
        <w:tc>
          <w:tcPr>
            <w:tcW w:w="4050" w:type="dxa"/>
          </w:tcPr>
          <w:p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:rsidTr="004A6544">
        <w:trPr>
          <w:trHeight w:val="350"/>
        </w:trPr>
        <w:tc>
          <w:tcPr>
            <w:tcW w:w="4050" w:type="dxa"/>
          </w:tcPr>
          <w:p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>, Netbeans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Academic </w:t>
      </w:r>
      <w:r w:rsidR="0006760C">
        <w:rPr>
          <w:rFonts w:ascii="Times New Roman" w:hAnsi="Times New Roman" w:cs="Times New Roman"/>
          <w:b/>
          <w:sz w:val="28"/>
          <w:szCs w:val="28"/>
          <w:u w:val="single"/>
        </w:rPr>
        <w:t>Record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p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9"/>
        <w:gridCol w:w="6359"/>
        <w:gridCol w:w="1394"/>
      </w:tblGrid>
      <w:tr w:rsidR="001978FD" w:rsidTr="00A72FCE">
        <w:trPr>
          <w:trHeight w:val="922"/>
        </w:trPr>
        <w:tc>
          <w:tcPr>
            <w:tcW w:w="1489" w:type="dxa"/>
          </w:tcPr>
          <w:p w:rsidR="001978FD" w:rsidRDefault="001978FD" w:rsidP="003B7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359" w:type="dxa"/>
          </w:tcPr>
          <w:p w:rsidR="001978FD" w:rsidRPr="00181D60" w:rsidRDefault="001978FD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Lakshmi Narain College </w:t>
            </w:r>
            <w:r w:rsidR="0006760C" w:rsidRPr="005E1B1B">
              <w:rPr>
                <w:rFonts w:ascii="Times New Roman" w:hAnsi="Times New Roman" w:cs="Times New Roman"/>
                <w:sz w:val="24"/>
                <w:szCs w:val="24"/>
              </w:rPr>
              <w:t>of Technology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(RGPV</w:t>
            </w:r>
            <w:r w:rsidR="0006760C" w:rsidRPr="005E1B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, Ind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</w:p>
        </w:tc>
        <w:tc>
          <w:tcPr>
            <w:tcW w:w="1394" w:type="dxa"/>
          </w:tcPr>
          <w:p w:rsidR="001978FD" w:rsidRDefault="001978FD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95 CGPA</w:t>
            </w:r>
          </w:p>
        </w:tc>
      </w:tr>
      <w:tr w:rsidR="005944F3" w:rsidTr="00A72FCE">
        <w:trPr>
          <w:trHeight w:val="625"/>
        </w:trPr>
        <w:tc>
          <w:tcPr>
            <w:tcW w:w="1489" w:type="dxa"/>
          </w:tcPr>
          <w:p w:rsidR="005944F3" w:rsidRDefault="005944F3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59" w:type="dxa"/>
          </w:tcPr>
          <w:p w:rsidR="005944F3" w:rsidRDefault="005944F3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ttiah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1394" w:type="dxa"/>
          </w:tcPr>
          <w:p w:rsidR="005944F3" w:rsidRPr="00181D60" w:rsidRDefault="005944F3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.2 %</w:t>
            </w:r>
          </w:p>
        </w:tc>
      </w:tr>
      <w:tr w:rsidR="005944F3" w:rsidTr="001978FD">
        <w:tc>
          <w:tcPr>
            <w:tcW w:w="1489" w:type="dxa"/>
          </w:tcPr>
          <w:p w:rsidR="005944F3" w:rsidRDefault="005944F3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359" w:type="dxa"/>
          </w:tcPr>
          <w:p w:rsidR="005944F3" w:rsidRDefault="005944F3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Bettiah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1394" w:type="dxa"/>
          </w:tcPr>
          <w:p w:rsidR="005944F3" w:rsidRPr="00181D60" w:rsidRDefault="005944F3" w:rsidP="005E1B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 CGPA</w:t>
            </w:r>
          </w:p>
        </w:tc>
      </w:tr>
    </w:tbl>
    <w:p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="0006760C"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06760C" w:rsidRPr="00B33460">
        <w:rPr>
          <w:rFonts w:ascii="Times New Roman" w:hAnsi="Times New Roman" w:cs="Times New Roman"/>
          <w:b/>
          <w:sz w:val="28"/>
          <w:szCs w:val="28"/>
        </w:rPr>
        <w:t>: -</w:t>
      </w:r>
    </w:p>
    <w:p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Pr="00734965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:rsidR="005E1B1B" w:rsidRDefault="005E1B1B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2776"/>
        <w:gridCol w:w="283"/>
        <w:gridCol w:w="6283"/>
      </w:tblGrid>
      <w:tr w:rsidR="003454ED" w:rsidTr="00E40E10">
        <w:trPr>
          <w:trHeight w:val="404"/>
        </w:trPr>
        <w:tc>
          <w:tcPr>
            <w:tcW w:w="2776" w:type="dxa"/>
          </w:tcPr>
          <w:p w:rsidR="003454ED" w:rsidRP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Yuvanah 2k17 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3454ED" w:rsidTr="00E40E10">
        <w:trPr>
          <w:trHeight w:val="368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Yuvanah 2k17 is an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-college fest organized by </w:t>
            </w: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LNCT Group of </w:t>
            </w:r>
            <w:r w:rsidR="00266C69" w:rsidRPr="00B83DDE">
              <w:rPr>
                <w:rFonts w:ascii="Times New Roman" w:hAnsi="Times New Roman" w:cs="Times New Roman"/>
                <w:sz w:val="24"/>
                <w:szCs w:val="24"/>
              </w:rPr>
              <w:t>College.</w:t>
            </w:r>
            <w:r w:rsidR="00266C69">
              <w:rPr>
                <w:rFonts w:ascii="Times New Roman" w:hAnsi="Times New Roman" w:cs="Times New Roman"/>
                <w:sz w:val="24"/>
                <w:szCs w:val="24"/>
              </w:rPr>
              <w:t xml:space="preserve"> Th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 provides users all </w:t>
            </w:r>
            <w:r w:rsidRPr="00FF49BB"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Yuvanah events including schedule, contact persons, fare for participate; etc</w:t>
            </w:r>
          </w:p>
        </w:tc>
      </w:tr>
      <w:tr w:rsidR="003454ED" w:rsidTr="00E40E10">
        <w:trPr>
          <w:trHeight w:val="341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3454ED" w:rsidTr="00E40E10">
        <w:trPr>
          <w:trHeight w:val="89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C1E" w:rsidTr="00E40E10">
        <w:trPr>
          <w:trHeight w:val="404"/>
        </w:trPr>
        <w:tc>
          <w:tcPr>
            <w:tcW w:w="2776" w:type="dxa"/>
          </w:tcPr>
          <w:p w:rsidR="00125C1E" w:rsidRPr="003454ED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3454ED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line Laundry System</w:t>
            </w:r>
            <w:r w:rsidR="00125C1E"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</w:t>
            </w:r>
            <w:r w:rsidR="00125C1E" w:rsidRPr="00190C1B">
              <w:rPr>
                <w:rFonts w:ascii="Times New Roman" w:hAnsi="Times New Roman" w:cs="Times New Roman"/>
                <w:sz w:val="24"/>
                <w:szCs w:val="24"/>
              </w:rPr>
              <w:t xml:space="preserve"> Project)</w:t>
            </w:r>
          </w:p>
        </w:tc>
      </w:tr>
      <w:tr w:rsidR="00125C1E" w:rsidTr="00E40E10">
        <w:trPr>
          <w:trHeight w:val="368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:rsidR="00125C1E" w:rsidRDefault="00125C1E" w:rsidP="00D02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34647A" w:rsidP="0034647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is a 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ilt for laundry merchants to serve their offering to online users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has three views i.e- customer, merchant, admin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provi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 users, merchant lists at their selected location to place a</w:t>
            </w:r>
            <w:r w:rsidR="004F55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 and get their work done</w:t>
            </w:r>
          </w:p>
        </w:tc>
      </w:tr>
      <w:tr w:rsidR="00125C1E" w:rsidTr="00E40E10">
        <w:trPr>
          <w:trHeight w:val="341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AA1C8D" w:rsidP="00125C1E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beans, MySQL</w:t>
            </w:r>
          </w:p>
        </w:tc>
      </w:tr>
      <w:tr w:rsidR="0030158F" w:rsidTr="00E40E10">
        <w:trPr>
          <w:trHeight w:val="341"/>
        </w:trPr>
        <w:tc>
          <w:tcPr>
            <w:tcW w:w="2776" w:type="dxa"/>
          </w:tcPr>
          <w:p w:rsidR="0030158F" w:rsidRDefault="0030158F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Used</w:t>
            </w:r>
          </w:p>
        </w:tc>
        <w:tc>
          <w:tcPr>
            <w:tcW w:w="283" w:type="dxa"/>
          </w:tcPr>
          <w:p w:rsidR="0030158F" w:rsidRDefault="0030158F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585467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Jdbc, Jsp &amp; Servlet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), Aja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585467">
              <w:rPr>
                <w:rFonts w:ascii="Times New Roman" w:hAnsi="Times New Roman" w:cs="Times New Roman"/>
                <w:sz w:val="24"/>
                <w:szCs w:val="24"/>
              </w:rPr>
              <w:t xml:space="preserve"> jQuery, JavaScript,</w:t>
            </w:r>
          </w:p>
          <w:p w:rsidR="0030158F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</w:t>
            </w:r>
            <w:r w:rsidR="006E35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TML &amp; CSS</w:t>
            </w:r>
          </w:p>
        </w:tc>
      </w:tr>
      <w:tr w:rsidR="00125C1E" w:rsidTr="00E40E10">
        <w:trPr>
          <w:trHeight w:val="89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Team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06760C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06760C" w:rsidRPr="002D73BD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127E8" w:rsidTr="004A6544">
        <w:trPr>
          <w:trHeight w:val="404"/>
        </w:trPr>
        <w:tc>
          <w:tcPr>
            <w:tcW w:w="4050" w:type="dxa"/>
          </w:tcPr>
          <w:p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 IT Solution Pvt. Ltd</w:t>
            </w:r>
          </w:p>
        </w:tc>
      </w:tr>
      <w:tr w:rsidR="00B127E8" w:rsidTr="004A6544">
        <w:trPr>
          <w:trHeight w:val="368"/>
        </w:trPr>
        <w:tc>
          <w:tcPr>
            <w:tcW w:w="4050" w:type="dxa"/>
          </w:tcPr>
          <w:p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:rsidTr="004A6544">
        <w:trPr>
          <w:trHeight w:val="341"/>
        </w:trPr>
        <w:tc>
          <w:tcPr>
            <w:tcW w:w="4050" w:type="dxa"/>
          </w:tcPr>
          <w:p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:rsidTr="004A6544">
        <w:trPr>
          <w:trHeight w:val="341"/>
        </w:trPr>
        <w:tc>
          <w:tcPr>
            <w:tcW w:w="4050" w:type="dxa"/>
          </w:tcPr>
          <w:p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:rsidR="00CE5F61" w:rsidRPr="00A246A7" w:rsidRDefault="0006760C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p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</w:t>
      </w:r>
      <w:r w:rsidR="0006760C" w:rsidRPr="00850092">
        <w:rPr>
          <w:rFonts w:ascii="Times New Roman" w:hAnsi="Times New Roman" w:cs="Times New Roman"/>
          <w:sz w:val="24"/>
          <w:szCs w:val="24"/>
        </w:rPr>
        <w:t>on 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C &amp; Cpp</w:t>
      </w:r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06760C">
        <w:rPr>
          <w:rFonts w:ascii="Times New Roman" w:hAnsi="Times New Roman" w:cs="Times New Roman"/>
          <w:b/>
          <w:sz w:val="28"/>
          <w:szCs w:val="28"/>
          <w:u w:val="single"/>
        </w:rPr>
        <w:t>Enhancement</w:t>
      </w:r>
      <w:r w:rsidR="0006760C" w:rsidRPr="00A1701B">
        <w:rPr>
          <w:rFonts w:ascii="Times New Roman" w:hAnsi="Times New Roman" w:cs="Times New Roman"/>
          <w:b/>
          <w:sz w:val="28"/>
          <w:szCs w:val="28"/>
        </w:rPr>
        <w:t>: -</w:t>
      </w:r>
    </w:p>
    <w:p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:rsidR="003C10DC" w:rsidRP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:rsidR="003C10DC" w:rsidRPr="00AE0588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3 full days hands-on workshop on </w:t>
      </w:r>
      <w:r w:rsidR="00090F70">
        <w:rPr>
          <w:rFonts w:ascii="Times New Roman" w:hAnsi="Times New Roman" w:cs="Times New Roman"/>
          <w:b/>
          <w:noProof/>
          <w:sz w:val="24"/>
          <w:szCs w:val="24"/>
        </w:rPr>
        <w:t>i</w:t>
      </w:r>
      <w:r w:rsidRPr="00090F70">
        <w:rPr>
          <w:rFonts w:ascii="Times New Roman" w:hAnsi="Times New Roman" w:cs="Times New Roman"/>
          <w:b/>
          <w:noProof/>
          <w:sz w:val="24"/>
          <w:szCs w:val="24"/>
        </w:rPr>
        <w:t>Phone</w:t>
      </w:r>
      <w:r>
        <w:rPr>
          <w:rFonts w:ascii="Times New Roman" w:hAnsi="Times New Roman" w:cs="Times New Roman"/>
          <w:b/>
          <w:sz w:val="24"/>
          <w:szCs w:val="24"/>
        </w:rPr>
        <w:t xml:space="preserve"> App development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 xml:space="preserve">Universal </w:t>
      </w:r>
      <w:r w:rsidRPr="00AE0588">
        <w:rPr>
          <w:rFonts w:ascii="Times New Roman" w:hAnsi="Times New Roman" w:cs="Times New Roman"/>
          <w:noProof/>
          <w:sz w:val="24"/>
          <w:szCs w:val="24"/>
        </w:rPr>
        <w:t>Informatics</w:t>
      </w:r>
      <w:r w:rsidR="00090F70" w:rsidRPr="00AE058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noProof/>
          <w:sz w:val="24"/>
          <w:szCs w:val="24"/>
        </w:rPr>
        <w:t>at</w:t>
      </w:r>
      <w:r w:rsidR="00365588">
        <w:rPr>
          <w:rFonts w:ascii="Times New Roman" w:hAnsi="Times New Roman" w:cs="Times New Roman"/>
          <w:sz w:val="24"/>
          <w:szCs w:val="24"/>
        </w:rPr>
        <w:t xml:space="preserve"> LNCT, Indore</w:t>
      </w:r>
    </w:p>
    <w:p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Achievements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p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r w:rsidR="00365588">
        <w:rPr>
          <w:rFonts w:ascii="Times New Roman" w:hAnsi="Times New Roman" w:cs="Times New Roman"/>
          <w:sz w:val="24"/>
          <w:szCs w:val="24"/>
        </w:rPr>
        <w:t>Narain College of Technology</w:t>
      </w:r>
    </w:p>
    <w:p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Personal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Details</w:t>
      </w:r>
      <w:r w:rsidR="0006760C"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8"/>
        <w:gridCol w:w="5174"/>
      </w:tblGrid>
      <w:tr w:rsidR="00EB72C0" w:rsidTr="00845382">
        <w:trPr>
          <w:trHeight w:val="404"/>
        </w:trPr>
        <w:tc>
          <w:tcPr>
            <w:tcW w:w="4068" w:type="dxa"/>
          </w:tcPr>
          <w:p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:rsidTr="00845382">
        <w:trPr>
          <w:trHeight w:val="368"/>
        </w:trPr>
        <w:tc>
          <w:tcPr>
            <w:tcW w:w="4068" w:type="dxa"/>
          </w:tcPr>
          <w:p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Bettiah, Bihar</w:t>
            </w:r>
          </w:p>
        </w:tc>
      </w:tr>
      <w:tr w:rsidR="001A5851" w:rsidTr="00845382">
        <w:trPr>
          <w:trHeight w:val="386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:rsidTr="00845382">
        <w:trPr>
          <w:trHeight w:val="611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about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chnologies</w:t>
            </w:r>
          </w:p>
        </w:tc>
      </w:tr>
      <w:tr w:rsidR="001A5851" w:rsidTr="00845382">
        <w:trPr>
          <w:trHeight w:val="440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A16CC" w:rsidRDefault="003A16CC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d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  <w:t xml:space="preserve">           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61F4" w:rsidRDefault="002461F4" w:rsidP="00117DD7">
      <w:pPr>
        <w:spacing w:after="0" w:line="240" w:lineRule="auto"/>
      </w:pPr>
      <w:r>
        <w:separator/>
      </w:r>
    </w:p>
  </w:endnote>
  <w:endnote w:type="continuationSeparator" w:id="0">
    <w:p w:rsidR="002461F4" w:rsidRDefault="002461F4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61F4" w:rsidRDefault="002461F4" w:rsidP="00117DD7">
      <w:pPr>
        <w:spacing w:after="0" w:line="240" w:lineRule="auto"/>
      </w:pPr>
      <w:r>
        <w:separator/>
      </w:r>
    </w:p>
  </w:footnote>
  <w:footnote w:type="continuationSeparator" w:id="0">
    <w:p w:rsidR="002461F4" w:rsidRDefault="002461F4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 w15:restartNumberingAfterBreak="0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6760C"/>
    <w:rsid w:val="000738B3"/>
    <w:rsid w:val="00074A46"/>
    <w:rsid w:val="000767D5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395C"/>
    <w:rsid w:val="00181D60"/>
    <w:rsid w:val="001861C3"/>
    <w:rsid w:val="00190C1B"/>
    <w:rsid w:val="001978FD"/>
    <w:rsid w:val="001A008C"/>
    <w:rsid w:val="001A5851"/>
    <w:rsid w:val="001D0CAA"/>
    <w:rsid w:val="001D3C70"/>
    <w:rsid w:val="001E308B"/>
    <w:rsid w:val="001F1FF9"/>
    <w:rsid w:val="0021709D"/>
    <w:rsid w:val="002235C2"/>
    <w:rsid w:val="0023057C"/>
    <w:rsid w:val="00232FAD"/>
    <w:rsid w:val="002437CA"/>
    <w:rsid w:val="00246030"/>
    <w:rsid w:val="002461F4"/>
    <w:rsid w:val="00246BDD"/>
    <w:rsid w:val="00254F9F"/>
    <w:rsid w:val="00256417"/>
    <w:rsid w:val="002569AC"/>
    <w:rsid w:val="00262273"/>
    <w:rsid w:val="002653DD"/>
    <w:rsid w:val="00266C69"/>
    <w:rsid w:val="00280AD1"/>
    <w:rsid w:val="00282748"/>
    <w:rsid w:val="00295458"/>
    <w:rsid w:val="002A0122"/>
    <w:rsid w:val="002A1F48"/>
    <w:rsid w:val="002A2622"/>
    <w:rsid w:val="002A4F74"/>
    <w:rsid w:val="002C0F16"/>
    <w:rsid w:val="002D4156"/>
    <w:rsid w:val="002D73BD"/>
    <w:rsid w:val="002E1852"/>
    <w:rsid w:val="002F1A6E"/>
    <w:rsid w:val="002F66C3"/>
    <w:rsid w:val="002F725F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CD9"/>
    <w:rsid w:val="003A16CC"/>
    <w:rsid w:val="003A5E20"/>
    <w:rsid w:val="003B4383"/>
    <w:rsid w:val="003B68D9"/>
    <w:rsid w:val="003B7A3B"/>
    <w:rsid w:val="003B7AD1"/>
    <w:rsid w:val="003C10DC"/>
    <w:rsid w:val="003D6FE7"/>
    <w:rsid w:val="003E05DA"/>
    <w:rsid w:val="003E6E29"/>
    <w:rsid w:val="003F074D"/>
    <w:rsid w:val="003F408A"/>
    <w:rsid w:val="003F6C6C"/>
    <w:rsid w:val="004012BB"/>
    <w:rsid w:val="00406BF7"/>
    <w:rsid w:val="0041243B"/>
    <w:rsid w:val="00432F2F"/>
    <w:rsid w:val="00443327"/>
    <w:rsid w:val="0044346D"/>
    <w:rsid w:val="00451724"/>
    <w:rsid w:val="00473E3D"/>
    <w:rsid w:val="00474985"/>
    <w:rsid w:val="0049030F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15C2"/>
    <w:rsid w:val="0052349F"/>
    <w:rsid w:val="00526D2C"/>
    <w:rsid w:val="00531529"/>
    <w:rsid w:val="00532D1C"/>
    <w:rsid w:val="00537102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44F3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6108D3"/>
    <w:rsid w:val="006247D1"/>
    <w:rsid w:val="00636D09"/>
    <w:rsid w:val="00644D89"/>
    <w:rsid w:val="006651BA"/>
    <w:rsid w:val="006718E6"/>
    <w:rsid w:val="00692512"/>
    <w:rsid w:val="00697404"/>
    <w:rsid w:val="00697489"/>
    <w:rsid w:val="006B30C6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6B7F"/>
    <w:rsid w:val="007978BB"/>
    <w:rsid w:val="007A10F3"/>
    <w:rsid w:val="007A6434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D37"/>
    <w:rsid w:val="009C0DC7"/>
    <w:rsid w:val="009F5063"/>
    <w:rsid w:val="00A01E65"/>
    <w:rsid w:val="00A038C4"/>
    <w:rsid w:val="00A0405C"/>
    <w:rsid w:val="00A11E3F"/>
    <w:rsid w:val="00A1701B"/>
    <w:rsid w:val="00A20DF4"/>
    <w:rsid w:val="00A246A7"/>
    <w:rsid w:val="00A26345"/>
    <w:rsid w:val="00A534E6"/>
    <w:rsid w:val="00A5365A"/>
    <w:rsid w:val="00A57B32"/>
    <w:rsid w:val="00A63FCF"/>
    <w:rsid w:val="00A72FCE"/>
    <w:rsid w:val="00A73A56"/>
    <w:rsid w:val="00A81986"/>
    <w:rsid w:val="00AA1912"/>
    <w:rsid w:val="00AA1C8D"/>
    <w:rsid w:val="00AA1D69"/>
    <w:rsid w:val="00AA3EFF"/>
    <w:rsid w:val="00AB51CD"/>
    <w:rsid w:val="00AC1E1A"/>
    <w:rsid w:val="00AC26BD"/>
    <w:rsid w:val="00AC4AD8"/>
    <w:rsid w:val="00AC5530"/>
    <w:rsid w:val="00AC61BD"/>
    <w:rsid w:val="00AD396F"/>
    <w:rsid w:val="00AD4384"/>
    <w:rsid w:val="00AE0588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4926"/>
    <w:rsid w:val="00BB13EA"/>
    <w:rsid w:val="00BC299B"/>
    <w:rsid w:val="00BC2C32"/>
    <w:rsid w:val="00BC5B06"/>
    <w:rsid w:val="00BD686F"/>
    <w:rsid w:val="00BE443F"/>
    <w:rsid w:val="00BF7333"/>
    <w:rsid w:val="00C1407F"/>
    <w:rsid w:val="00C151C4"/>
    <w:rsid w:val="00C22979"/>
    <w:rsid w:val="00C326B3"/>
    <w:rsid w:val="00C41029"/>
    <w:rsid w:val="00C41F4C"/>
    <w:rsid w:val="00C47A52"/>
    <w:rsid w:val="00C5476C"/>
    <w:rsid w:val="00C559B2"/>
    <w:rsid w:val="00C55DB9"/>
    <w:rsid w:val="00C639FF"/>
    <w:rsid w:val="00C81B75"/>
    <w:rsid w:val="00C8385C"/>
    <w:rsid w:val="00C85C9C"/>
    <w:rsid w:val="00C868EB"/>
    <w:rsid w:val="00C91907"/>
    <w:rsid w:val="00C92FE5"/>
    <w:rsid w:val="00CA242B"/>
    <w:rsid w:val="00CB2397"/>
    <w:rsid w:val="00CB44C0"/>
    <w:rsid w:val="00CC0CCA"/>
    <w:rsid w:val="00CC3BDA"/>
    <w:rsid w:val="00CC685B"/>
    <w:rsid w:val="00CD09CD"/>
    <w:rsid w:val="00CD3D7D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4F6F"/>
    <w:rsid w:val="00D5522E"/>
    <w:rsid w:val="00D55A8B"/>
    <w:rsid w:val="00D56466"/>
    <w:rsid w:val="00D56630"/>
    <w:rsid w:val="00D72090"/>
    <w:rsid w:val="00D723D6"/>
    <w:rsid w:val="00D76125"/>
    <w:rsid w:val="00D772C9"/>
    <w:rsid w:val="00D8047B"/>
    <w:rsid w:val="00D80AFF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352"/>
    <w:rsid w:val="00E13FC3"/>
    <w:rsid w:val="00E2000A"/>
    <w:rsid w:val="00E202EE"/>
    <w:rsid w:val="00E2142D"/>
    <w:rsid w:val="00E218EB"/>
    <w:rsid w:val="00E21BEE"/>
    <w:rsid w:val="00E40E10"/>
    <w:rsid w:val="00E558C7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A70"/>
    <w:rsid w:val="00EC0ADC"/>
    <w:rsid w:val="00EC286F"/>
    <w:rsid w:val="00EC6CFE"/>
    <w:rsid w:val="00ED40FF"/>
    <w:rsid w:val="00ED5606"/>
    <w:rsid w:val="00ED68A0"/>
    <w:rsid w:val="00ED7E68"/>
    <w:rsid w:val="00EF0178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A0997"/>
    <w:rsid w:val="00FA1DF1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BF6E7F"/>
  <w15:docId w15:val="{9031A645-5F7C-4FF8-ACE1-3FE6A0C86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486F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975E5C-3F35-4115-8119-1AB13D75F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Nandan Raj</cp:lastModifiedBy>
  <cp:revision>16</cp:revision>
  <cp:lastPrinted>2017-09-10T19:12:00Z</cp:lastPrinted>
  <dcterms:created xsi:type="dcterms:W3CDTF">2018-05-22T16:50:00Z</dcterms:created>
  <dcterms:modified xsi:type="dcterms:W3CDTF">2018-05-28T14:27:00Z</dcterms:modified>
</cp:coreProperties>
</file>